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95125" w14:textId="77777777" w:rsidR="00A17CE3" w:rsidRPr="00A17CE3" w:rsidRDefault="00A17CE3" w:rsidP="00A17CE3">
      <w:pPr>
        <w:pStyle w:val="Heading1"/>
      </w:pPr>
      <w:r w:rsidRPr="00A17CE3">
        <w:t>Carbon Capture Technologies Program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0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2767A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2767A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2767A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481CF17D"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CB6246" w:rsidRPr="00E35C2A">
        <w:rPr>
          <w:highlight w:val="lightGray"/>
        </w:rPr>
        <w:t>[grant program name]</w:t>
      </w:r>
      <w:r w:rsidR="00CB6246">
        <w:t xml:space="preserve"> 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2AE3D6B5" w:rsidR="00355F28" w:rsidRDefault="00355F28" w:rsidP="0010015C">
      <w:pPr>
        <w:pStyle w:val="Normaltable"/>
        <w:spacing w:before="0" w:after="0" w:line="240" w:lineRule="auto"/>
      </w:pPr>
      <w:r w:rsidRPr="00355F28">
        <w:t xml:space="preserve">On the basis of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r>
        <w:t>has the ability to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2372" w14:textId="550A6408" w:rsidR="006F6FCF" w:rsidRPr="003F7D5A" w:rsidRDefault="00C2767A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4644517">
    <w:abstractNumId w:val="9"/>
  </w:num>
  <w:num w:numId="2" w16cid:durableId="1826893860">
    <w:abstractNumId w:val="7"/>
  </w:num>
  <w:num w:numId="3" w16cid:durableId="707875627">
    <w:abstractNumId w:val="6"/>
  </w:num>
  <w:num w:numId="4" w16cid:durableId="1471021101">
    <w:abstractNumId w:val="5"/>
  </w:num>
  <w:num w:numId="5" w16cid:durableId="797770515">
    <w:abstractNumId w:val="4"/>
  </w:num>
  <w:num w:numId="6" w16cid:durableId="341400157">
    <w:abstractNumId w:val="8"/>
  </w:num>
  <w:num w:numId="7" w16cid:durableId="992486981">
    <w:abstractNumId w:val="3"/>
  </w:num>
  <w:num w:numId="8" w16cid:durableId="1912889347">
    <w:abstractNumId w:val="2"/>
  </w:num>
  <w:num w:numId="9" w16cid:durableId="1985507397">
    <w:abstractNumId w:val="1"/>
  </w:num>
  <w:num w:numId="10" w16cid:durableId="778531106">
    <w:abstractNumId w:val="0"/>
  </w:num>
  <w:num w:numId="11" w16cid:durableId="15772068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41FB"/>
    <w:rsid w:val="00006E06"/>
    <w:rsid w:val="00021B4E"/>
    <w:rsid w:val="00086E7B"/>
    <w:rsid w:val="000B539C"/>
    <w:rsid w:val="000B5938"/>
    <w:rsid w:val="000C6852"/>
    <w:rsid w:val="000D25C5"/>
    <w:rsid w:val="000E5DC1"/>
    <w:rsid w:val="0010015C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17CE3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2767A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60FE3"/>
    <w:rsid w:val="00E72774"/>
    <w:rsid w:val="00E8765A"/>
    <w:rsid w:val="00EA63FA"/>
    <w:rsid w:val="00EB54DF"/>
    <w:rsid w:val="00ED17D8"/>
    <w:rsid w:val="00F07F7D"/>
    <w:rsid w:val="00F11C75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4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4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g14afac0af304471900310836f45b48a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 - Design</TermName>
          <TermId xmlns="http://schemas.microsoft.com/office/infopath/2007/PartnerControls">76e3e0c9-05a6-427f-83fa-9e397d0131c3</TermId>
        </TermInfo>
      </Terms>
    </g14afac0af304471900310836f45b48a>
    <neb7f3c3a69346dea02c609f467fb94b xmlns="2a251b7e-61e4-4816-a71f-b295a9ad20fb">
      <Terms xmlns="http://schemas.microsoft.com/office/infopath/2007/PartnerControls"/>
    </neb7f3c3a69346dea02c609f467fb94b>
    <a9ae1735e4384382ac9ca8a14db927a7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Administration Frameworks ＆ Improvements</TermName>
          <TermId xmlns="http://schemas.microsoft.com/office/infopath/2007/PartnerControls">6413bb08-668a-43de-82ab-b32fbfc89e4f</TermId>
        </TermInfo>
      </Terms>
    </a9ae1735e4384382ac9ca8a14db927a7>
    <p7cb0649a8b7475dab5ba0b1d43af60a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ask 3 - System Design</TermName>
          <TermId xmlns="http://schemas.microsoft.com/office/infopath/2007/PartnerControls">896ce436-1eb9-4941-a3cd-959e650e1ebc</TermId>
        </TermInfo>
      </Terms>
    </p7cb0649a8b7475dab5ba0b1d43af60a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4a777a70-2aa9-481e-a746-cca47d761c8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20144</Value>
      <Value>83</Value>
      <Value>82</Value>
      <Value>28807</Value>
      <Value>36882</Value>
      <Value>786</Value>
      <Value>3</Value>
      <Value>20145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ant's Declaration</TermName>
          <TermId xmlns="http://schemas.microsoft.com/office/infopath/2007/PartnerControls">26a9db21-0280-4b41-b3f1-e855137d0888</TermId>
        </TermInfo>
      </Terms>
    </adb9bed2e36e4a93af574aeb444da63e>
    <IconOverlay xmlns="http://schemas.microsoft.com/sharepoint/v4" xsi:nil="true"/>
    <DocHub_Active xmlns="2a251b7e-61e4-4816-a71f-b295a9ad20fb">false</DocHub_Active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3BA494A802541AA6CFA6537C14A2D" ma:contentTypeVersion="28" ma:contentTypeDescription="Create a new document." ma:contentTypeScope="" ma:versionID="d58e1d9b3c976636831783a88b0dac6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6108885f-dc64-4b10-be8d-255706607a36" xmlns:ns4="http://schemas.microsoft.com/sharepoint/v4" targetNamespace="http://schemas.microsoft.com/office/2006/metadata/properties" ma:root="true" ma:fieldsID="c9f05cdcde0fa014ed94f663bb58da65" ns1:_="" ns2:_="" ns3:_="" ns4:_="">
    <xsd:import namespace="http://schemas.microsoft.com/sharepoint/v3"/>
    <xsd:import namespace="2a251b7e-61e4-4816-a71f-b295a9ad20fb"/>
    <xsd:import namespace="6108885f-dc64-4b10-be8d-255706607a3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SharedWithUsers" minOccurs="0"/>
                <xsd:element ref="ns2:g14afac0af304471900310836f45b48a" minOccurs="0"/>
                <xsd:element ref="ns2:a9ae1735e4384382ac9ca8a14db927a7" minOccurs="0"/>
                <xsd:element ref="ns2:neb7f3c3a69346dea02c609f467fb94b" minOccurs="0"/>
                <xsd:element ref="ns4:IconOverlay" minOccurs="0"/>
                <xsd:element ref="ns2:p7cb0649a8b7475dab5ba0b1d43af60a" minOccurs="0"/>
                <xsd:element ref="ns2:DocHub_Act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14afac0af304471900310836f45b48a" ma:index="26" nillable="true" ma:taxonomy="true" ma:internalName="g14afac0af304471900310836f45b48a" ma:taxonomyFieldName="DocHub_BGHProgramLifecyclePhase" ma:displayName="Lifecycle Phase" ma:indexed="true" ma:default="" ma:fieldId="{014afac0-af30-4471-9003-10836f45b48a}" ma:sspId="fb0313f7-9433-48c0-866e-9e0bbee59a50" ma:termSetId="413b14b5-69b6-4df7-a383-54fb8a1edff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9ae1735e4384382ac9ca8a14db927a7" ma:index="28" nillable="true" ma:taxonomy="true" ma:internalName="a9ae1735e4384382ac9ca8a14db927a7" ma:taxonomyFieldName="DocHub_BGHResponsibleTeam" ma:displayName="Responsible Team" ma:indexed="true" ma:default="" ma:fieldId="{a9ae1735-e438-4382-ac9c-a8a14db927a7}" ma:sspId="fb0313f7-9433-48c0-866e-9e0bbee59a50" ma:termSetId="424614f6-b892-4dc4-8b27-a6afbde78b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b7f3c3a69346dea02c609f467fb94b" ma:index="30" nillable="true" ma:taxonomy="true" ma:internalName="neb7f3c3a69346dea02c609f467fb94b" ma:taxonomyFieldName="DocHub_BGHDeliverySystem" ma:displayName="Delivery System" ma:indexed="true" ma:default="" ma:fieldId="{7eb7f3c3-a693-46de-a02c-609f467fb94b}" ma:sspId="fb0313f7-9433-48c0-866e-9e0bbee59a50" ma:termSetId="3d3ab2d0-c303-494f-a893-5985549fb3d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7cb0649a8b7475dab5ba0b1d43af60a" ma:index="33" nillable="true" ma:taxonomy="true" ma:internalName="p7cb0649a8b7475dab5ba0b1d43af60a" ma:taxonomyFieldName="DocHub_BGHProgramLifecycleTask" ma:displayName="Lifecycle Task" ma:indexed="true" ma:default="" ma:fieldId="{97cb0649-a8b7-475d-ab5b-a0b1d43af60a}" ma:sspId="fb0313f7-9433-48c0-866e-9e0bbee59a50" ma:termSetId="e288ff12-701c-4013-a661-0c2631b065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Hub_Active" ma:index="34" nillable="true" ma:displayName="Archived?" ma:default="0" ma:description="Use to identify the status of a document. Select if the document is archived." ma:indexed="true" ma:internalName="DocHub_Acti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8885f-dc64-4b10-be8d-255706607a36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2a251b7e-61e4-4816-a71f-b295a9ad20fb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6108885f-dc64-4b10-be8d-255706607a36"/>
    <ds:schemaRef ds:uri="http://schemas.microsoft.com/sharepoint/v4"/>
    <ds:schemaRef ds:uri="http://schemas.microsoft.com/sharepoint/v3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5AB3CC1-AD66-4859-BB4A-2B951BCB3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6108885f-dc64-4b10-be8d-255706607a3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0</Characters>
  <Application>Microsoft Office Word</Application>
  <DocSecurity>0</DocSecurity>
  <Lines>3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9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ModifiedBy>Cooper, Colin</cp:lastModifiedBy>
  <cp:revision>5</cp:revision>
  <cp:lastPrinted>2024-02-14T03:23:00Z</cp:lastPrinted>
  <dcterms:created xsi:type="dcterms:W3CDTF">2024-02-14T03:00:00Z</dcterms:created>
  <dcterms:modified xsi:type="dcterms:W3CDTF">2024-02-14T03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6713BA494A802541AA6CFA6537C14A2D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